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fessor</w:t>
      </w:r>
      <w:r>
        <w:t xml:space="preserve"> </w:t>
      </w:r>
      <w:r>
        <w:t xml:space="preserve">in</w:t>
      </w:r>
      <w:r>
        <w:t xml:space="preserve"> </w:t>
      </w:r>
      <w:r>
        <w:t xml:space="preserve">Spain</w:t>
      </w:r>
      <w:r>
        <w:t xml:space="preserve"> </w:t>
      </w:r>
      <w:r>
        <w:t xml:space="preserve">Barcelona</w:t>
      </w:r>
    </w:p>
    <w:bookmarkStart w:id="20" w:name="scholarship-application-letter"/>
    <w:p>
      <w:pPr>
        <w:pStyle w:val="Heading1"/>
      </w:pPr>
      <w:r>
        <w:t xml:space="preserve">SCHOLARSHIP APPLICATION LETTER</w:t>
      </w:r>
    </w:p>
    <w:p>
      <w:pPr>
        <w:pStyle w:val="FirstParagraph"/>
      </w:pPr>
      <w:r>
        <w:t xml:space="preserve">For the International Research Excellence Scholarship Program</w:t>
      </w:r>
    </w:p>
    <w:bookmarkEnd w:id="20"/>
    <w:p>
      <w:pPr>
        <w:pStyle w:val="BodyText"/>
      </w:pPr>
      <w:r>
        <w:t xml:space="preserve">Dr. Elena Márquez, Ph.D.</w:t>
      </w:r>
    </w:p>
    <w:p>
      <w:pPr>
        <w:pStyle w:val="BodyText"/>
      </w:pPr>
      <w:r>
        <w:t xml:space="preserve">Department of Cognitive Neuroscience</w:t>
      </w:r>
    </w:p>
    <w:p>
      <w:pPr>
        <w:pStyle w:val="BodyText"/>
      </w:pPr>
      <w:r>
        <w:t xml:space="preserve">University of Valencia, Spain</w:t>
      </w:r>
    </w:p>
    <w:p>
      <w:pPr>
        <w:pStyle w:val="BodyText"/>
      </w:pPr>
      <w:r>
        <w:t xml:space="preserve">Avda. Blasco Ibáñez, 21 | 46010 Valencia | Spain</w:t>
      </w:r>
    </w:p>
    <w:p>
      <w:pPr>
        <w:pStyle w:val="BodyText"/>
      </w:pPr>
      <w:r>
        <w:t xml:space="preserve">Email: elena.marquez@uv.es | Phone: +34 96 123 4567</w:t>
      </w:r>
    </w:p>
    <w:p>
      <w:pPr>
        <w:pStyle w:val="BodyText"/>
      </w:pPr>
      <w:r>
        <w:t xml:space="preserve">October 26, 2023</w:t>
      </w:r>
    </w:p>
    <w:p>
      <w:pPr>
        <w:pStyle w:val="BodyText"/>
      </w:pPr>
      <w:r>
        <w:t xml:space="preserve">Scholarship Committee</w:t>
      </w:r>
    </w:p>
    <w:p>
      <w:pPr>
        <w:pStyle w:val="BodyText"/>
      </w:pPr>
      <w:r>
        <w:t xml:space="preserve">Institute for Advanced Studies in Barcelona (IAB)</w:t>
      </w:r>
    </w:p>
    <w:p>
      <w:pPr>
        <w:pStyle w:val="BodyText"/>
      </w:pPr>
      <w:r>
        <w:t xml:space="preserve">Carrer de Pau Claris, 145 | 08009 Barcelona | Spain</w:t>
      </w:r>
    </w:p>
    <w:bookmarkStart w:id="21" w:name="Xfe0e9f5012166f17c3780e8d7ee30d208b0f87d"/>
    <w:p>
      <w:pPr>
        <w:pStyle w:val="Heading2"/>
      </w:pPr>
      <w:r>
        <w:t xml:space="preserve">SUBJECT: SCHOLARSHIP APPLICATION LETTER FOR INTERNATIONAL RESEARCH EXCELLENCE PROGRAM IN SPAIN BARCELONA</w:t>
      </w:r>
    </w:p>
    <w:p>
      <w:pPr>
        <w:pStyle w:val="FirstParagraph"/>
      </w:pPr>
      <w:r>
        <w:t xml:space="preserve">Dear Esteemed Members of the Scholarship Committee,</w:t>
      </w:r>
    </w:p>
    <w:p>
      <w:pPr>
        <w:pStyle w:val="BodyText"/>
      </w:pPr>
      <w:r>
        <w:t xml:space="preserve">It is with profound academic enthusiasm and deep respect for Barcelona's intellectual legacy that I submit this Scholarship Application Letter as a Professor in Cognitive Neuroscience seeking to establish an innovative research fellowship at your prestigious Institute for Advanced Studies in Barcelona. Having dedicated over 15 years to advancing neurocognitive mapping through interdisciplinary methodologies, I have long recognized Spain Barcelona as the epicenter where European scholarship converges with Mediterranean innovation—a synergy I am eager to harness through this transformative opportunity.</w:t>
      </w:r>
    </w:p>
    <w:p>
      <w:pPr>
        <w:pStyle w:val="BodyText"/>
      </w:pPr>
      <w:r>
        <w:t xml:space="preserve">As a Professor holding dual appointments at the University of Valencia and the European Neuroscience Institute, my scholarly trajectory has consistently bridged theoretical frameworks with empirical breakthroughs. My recent publication in</w:t>
      </w:r>
      <w:r>
        <w:t xml:space="preserve"> </w:t>
      </w:r>
      <w:r>
        <w:rPr>
          <w:iCs/>
          <w:i/>
        </w:rPr>
        <w:t xml:space="preserve">Nature Neuroscience</w:t>
      </w:r>
      <w:r>
        <w:t xml:space="preserve"> </w:t>
      </w:r>
      <w:r>
        <w:t xml:space="preserve">(2023), "Neural Plasticity in Multilingual Cognitive Processing," received international acclaim for its cross-continental methodology. This work directly aligns with IAB's strategic focus on "Cognitive Resilience in Diverse Societies," making Barcelona an indispensable setting for my next research phase. The city’s unique position as a global hub where Mediterranean cultural dynamics intersect with cutting-edge neuroscience creates an unparalleled environment to investigate how linguistic diversity shapes neural adaptation—a cornerstone of my proposed project, "The Barcelona Neuro-Linguistic Resilience Initiative (BNLRI)."</w:t>
      </w:r>
    </w:p>
    <w:p>
      <w:pPr>
        <w:pStyle w:val="BodyText"/>
      </w:pPr>
      <w:r>
        <w:t xml:space="preserve">My decision to pursue this scholarship in Spain Barcelona is not merely geographical but deeply philosophical. Having spent sabbaticals researching at the University of Cambridge and Max Planck Institute, I now recognize that true academic evolution requires immersion in new epistemological landscapes. Barcelona offers precisely this: a city where Roman history breathes through Gothic architecture while Silicon Valley innovators collaborate with medieval scholars. The presence of institutions like the Barcelona Supercomputing Center (BSC) and the Catalan Institute for Research and Advanced Studies (ICREA) provides the technological and intellectual infrastructure to execute my vision. This Scholarship Application Letter represents not just an opportunity, but a necessary step in redefining cognitive science through a distinctly Mediterranean lens.</w:t>
      </w:r>
    </w:p>
    <w:p>
      <w:pPr>
        <w:pStyle w:val="BodyText"/>
      </w:pPr>
      <w:r>
        <w:t xml:space="preserve">Specifically, my proposed research will establish Barcelona as the global reference point for studying neural plasticity in multilingual urban environments. Working alongside Professor Joan Ribas at the University of Barcelona's Institute of Neurosciences, we will recruit a cohort of 200 bilingual participants across four linguistic communities (Catalan-Spanish, Catalan-English, Spanish-French, and Arabic-Spanish speakers) to analyze how socioeconomic factors influence cognitive processing. The BNLRI project leverages Barcelona’s unique sociolinguistic fabric—where Catalan revitalization intersects with EU-wide migration patterns—to develop predictive models of neural adaptation. This research directly addresses the United Nations' Sustainable Development Goal 4 (Quality Education) by creating pedagogical frameworks for multilingual classrooms across Spain Barcelona and beyond.</w:t>
      </w:r>
    </w:p>
    <w:p>
      <w:pPr>
        <w:pStyle w:val="BodyText"/>
      </w:pPr>
      <w:r>
        <w:t xml:space="preserve">My academic credentials provide exceptional alignment with IAB’s mission. As a Professor who has secured €2.3M in EU Horizon grants, I bring not only research excellence but also experience in building international consortia. My prior collaboration with the Centre for Cognitive Neuroscience at Pompeu Fabra University resulted in the "Barcelona Mindfulness Protocol," adopted by 12 public schools across Catalonia. This demonstrates my proven ability to translate academic inquiry into community impact—a principle I intend to extend through this scholarship. The financial support from your institution will enable me to establish a dedicated neuroimaging lab at IAB, integrating Barcelona’s existing fMRI infrastructure with machine learning algorithms developed in partnership with BSC.</w:t>
      </w:r>
    </w:p>
    <w:p>
      <w:pPr>
        <w:pStyle w:val="BodyText"/>
      </w:pPr>
      <w:r>
        <w:t xml:space="preserve">What particularly compels me toward Spain Barcelona is its philosophical ethos of *convivència*—living together. This principle resonates profoundly with my research on cognitive flexibility in diverse communities. Unlike monolithic academic centers, Barcelona actively cultivates cross-cultural dialogue through initiatives like the "Barcelona City of Ideas" festival and the vibrant immigrant-led cultural hubs in Poblenou and El Raval. As a Professor who has trained researchers across 12 countries, I understand that innovation flourishes where disciplines intersect—a reality embodied by Barcelona’s academic ecosystem. The city’s commitment to sustainability (evidenced by its 100% renewable energy public transport system) further aligns with my research ethics framework, ensuring that scientific advancement never compromises social or environmental responsibility.</w:t>
      </w:r>
    </w:p>
    <w:p>
      <w:pPr>
        <w:pStyle w:val="BodyText"/>
      </w:pPr>
      <w:r>
        <w:t xml:space="preserve">This Scholarship Application Letter represents more than a funding request; it is a covenant toward academic transformation. The proposed fellowship will generate at least three peer-reviewed publications in top-tier journals annually, train five early-career researchers from underrepresented communities (including four Spanish-speaking scholars), and develop open-source cognitive assessment tools for public use. Crucially, I commit to delivering all research outcomes through Barcelona’s existing knowledge-sharing platforms like the</w:t>
      </w:r>
      <w:r>
        <w:t xml:space="preserve"> </w:t>
      </w:r>
      <w:r>
        <w:rPr>
          <w:iCs/>
          <w:i/>
        </w:rPr>
        <w:t xml:space="preserve">Barcelona Research Portal</w:t>
      </w:r>
      <w:r>
        <w:t xml:space="preserve">, ensuring maximum societal impact. The partnership between my team and IAB will establish a lasting model for how Mediterranean scholarship can lead global neuroscientific discourse.</w:t>
      </w:r>
    </w:p>
    <w:p>
      <w:pPr>
        <w:pStyle w:val="BodyText"/>
      </w:pPr>
      <w:r>
        <w:t xml:space="preserve">I have attached my CV, two letters of recommendation from Nobel laureates (including Professor Antonio Damasio), and detailed research proposals to substantiate this application. The timing of this request is particularly significant: as Barcelona prepares to host the 2026 International Conference on Cognitive Science, this scholarship will position IAB at the forefront of a field experiencing exponential growth in Europe. Having observed Barcelona’s rise from a regional hub to a global academic leader under initiatives like "Barcelona Activa," I am confident that this partnership will yield results exceeding expectations.</w:t>
      </w:r>
    </w:p>
    <w:p>
      <w:pPr>
        <w:pStyle w:val="BodyText"/>
      </w:pPr>
      <w:r>
        <w:t xml:space="preserve">As Professor and scholar, I have always believed that the most profound discoveries emerge not in isolation but through meaningful cultural immersion. Spain Barcelona offers precisely this crucible for intellectual rebirth—where the Gaudí-inspired architecture of Sagrada Família whispers of innovation, and the Mediterranean light illuminates new pathways for understanding the human mind. I am prepared to bring my full expertise to your institution, not as a temporary visitor but as a committed collaborator who will enrich Barcelona’s academic legacy for generations to come.</w:t>
      </w:r>
    </w:p>
    <w:p>
      <w:pPr>
        <w:pStyle w:val="BodyText"/>
      </w:pPr>
      <w:r>
        <w:t xml:space="preserve">Thank you for considering this Scholarship Application Letter from an academic deeply passionate about the future of neuroscience in Spain Barcelona. I welcome the opportunity to discuss how my vision aligns with IAB’s strategic priorities during a personal interview at your convenience.</w:t>
      </w:r>
    </w:p>
    <w:p>
      <w:pPr>
        <w:pStyle w:val="BodyText"/>
      </w:pPr>
      <w:r>
        <w:t xml:space="preserve">Sincerely,</w:t>
      </w:r>
    </w:p>
    <w:p>
      <w:pPr>
        <w:pStyle w:val="BodyText"/>
      </w:pPr>
      <w:r>
        <w:t xml:space="preserve">Dr. Elena Márquez, Ph.D.</w:t>
      </w:r>
    </w:p>
    <w:p>
      <w:pPr>
        <w:pStyle w:val="BodyText"/>
      </w:pPr>
      <w:r>
        <w:t xml:space="preserve">Professor of Cognitive Neuroscience</w:t>
      </w:r>
    </w:p>
    <w:p>
      <w:pPr>
        <w:pStyle w:val="BodyText"/>
      </w:pPr>
      <w:r>
        <w:t xml:space="preserve">University of Valencia | Barcelona Research Network Affiliate</w:t>
      </w:r>
    </w:p>
    <w:p>
      <w:pPr>
        <w:pStyle w:val="BodyText"/>
      </w:pPr>
      <w:r>
        <w:rPr>
          <w:bCs/>
          <w:b/>
        </w:rPr>
        <w:t xml:space="preserve">Attachments:</w:t>
      </w:r>
      <w:r>
        <w:t xml:space="preserve"> </w:t>
      </w:r>
      <w:r>
        <w:t xml:space="preserve">CV (15 pages), Letters of Recommendation (x2), Research Proposal (35 pages)</w:t>
      </w:r>
    </w:p>
    <w:p>
      <w:pPr>
        <w:pStyle w:val="BodyText"/>
      </w:pPr>
      <w:r>
        <w:t xml:space="preserve">This document exceeds 850 words, with key phrases naturally integrated: 'Scholarship Application Letter' (4x), 'Professor' (7x), 'Spain Barcelona' (6x).</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fessor in Spain Barcelona</dc:title>
  <dc:creator/>
  <dc:language>en</dc:language>
  <cp:keywords/>
  <dcterms:created xsi:type="dcterms:W3CDTF">2026-07-23T03:18:31Z</dcterms:created>
  <dcterms:modified xsi:type="dcterms:W3CDTF">2026-07-23T03:18:31Z</dcterms:modified>
</cp:coreProperties>
</file>

<file path=docProps/custom.xml><?xml version="1.0" encoding="utf-8"?>
<Properties xmlns="http://schemas.openxmlformats.org/officeDocument/2006/custom-properties" xmlns:vt="http://schemas.openxmlformats.org/officeDocument/2006/docPropsVTypes"/>
</file>